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:rsidTr="00BD100F">
        <w:trPr>
          <w:trHeight w:val="720"/>
        </w:trPr>
        <w:tc>
          <w:tcPr>
            <w:tcW w:w="895" w:type="dxa"/>
            <w:vAlign w:val="center"/>
          </w:tcPr>
          <w:p w:rsidR="00DB130E" w:rsidRPr="00BD100F" w:rsidRDefault="00CA1463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b/>
                <w:bCs/>
                <w:i/>
                <w:iCs/>
                <w:sz w:val="18"/>
                <w:szCs w:val="18"/>
              </w:rPr>
              <w:t xml:space="preserve">Proposal </w:t>
            </w:r>
            <w:r w:rsidR="00DB130E" w:rsidRPr="00BD100F">
              <w:rPr>
                <w:b/>
                <w:bCs/>
                <w:i/>
                <w:iCs/>
                <w:sz w:val="18"/>
                <w:szCs w:val="18"/>
              </w:rPr>
              <w:t>ID</w:t>
            </w:r>
          </w:p>
        </w:tc>
        <w:tc>
          <w:tcPr>
            <w:tcW w:w="1046" w:type="dxa"/>
            <w:vAlign w:val="center"/>
          </w:tcPr>
          <w:p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:rsidR="00DB130E" w:rsidRDefault="004C1CD5" w:rsidP="00450C39">
      <w:pPr>
        <w:jc w:val="center"/>
        <w:rPr>
          <w:rFonts w:ascii="Eras Medium ITC" w:hAnsi="Eras Medium ITC"/>
          <w:sz w:val="36"/>
          <w:szCs w:val="36"/>
        </w:rPr>
      </w:pPr>
      <w:r w:rsidRPr="004C1CD5">
        <w:rPr>
          <w:rFonts w:ascii="Eras Medium ITC" w:hAnsi="Eras Medium ITC"/>
          <w:noProof/>
          <w:sz w:val="36"/>
          <w:szCs w:val="36"/>
          <w:lang w:bidi="si-LK"/>
        </w:rPr>
        <w:drawing>
          <wp:anchor distT="0" distB="0" distL="114300" distR="114300" simplePos="0" relativeHeight="251662336" behindDoc="0" locked="0" layoutInCell="1" allowOverlap="1" wp14:anchorId="2144D8BB" wp14:editId="693B500E">
            <wp:simplePos x="0" y="0"/>
            <wp:positionH relativeFrom="column">
              <wp:posOffset>474345</wp:posOffset>
            </wp:positionH>
            <wp:positionV relativeFrom="paragraph">
              <wp:posOffset>180975</wp:posOffset>
            </wp:positionV>
            <wp:extent cx="725805" cy="647700"/>
            <wp:effectExtent l="0" t="0" r="0" b="0"/>
            <wp:wrapNone/>
            <wp:docPr id="2" name="Picture 2" descr="D:\Idea Cloud\Idea cloud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Idea Cloud\Idea cloud 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05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130E" w:rsidRPr="00DB130E">
        <w:rPr>
          <w:rFonts w:ascii="Eras Medium ITC" w:hAnsi="Eras Medium ITC"/>
          <w:noProof/>
          <w:sz w:val="28"/>
          <w:szCs w:val="28"/>
          <w:lang w:bidi="si-LK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2CA3323" wp14:editId="72188DF1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CA33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D100F" w:rsidRPr="00BD100F" w:rsidRDefault="00BD100F" w:rsidP="00450C39">
      <w:pPr>
        <w:jc w:val="center"/>
        <w:rPr>
          <w:rFonts w:ascii="Eras Medium ITC" w:hAnsi="Eras Medium ITC"/>
          <w:sz w:val="14"/>
          <w:szCs w:val="14"/>
        </w:rPr>
      </w:pPr>
    </w:p>
    <w:p w:rsidR="00CA1463" w:rsidRPr="00CA1463" w:rsidRDefault="00CA1463" w:rsidP="00CA1463">
      <w:pPr>
        <w:pStyle w:val="NormalWeb"/>
        <w:spacing w:before="0" w:beforeAutospacing="0" w:after="0" w:afterAutospacing="0" w:line="360" w:lineRule="auto"/>
        <w:jc w:val="center"/>
        <w:rPr>
          <w:rStyle w:val="Strong"/>
          <w:color w:val="0E101A"/>
          <w:sz w:val="32"/>
          <w:szCs w:val="32"/>
        </w:rPr>
      </w:pPr>
      <w:r w:rsidRPr="00CA1463">
        <w:rPr>
          <w:rStyle w:val="Strong"/>
          <w:color w:val="0E101A"/>
          <w:sz w:val="32"/>
          <w:szCs w:val="32"/>
        </w:rPr>
        <w:t>Idea Cloud 2021</w:t>
      </w:r>
    </w:p>
    <w:p w:rsidR="00CA1463" w:rsidRPr="00CA1463" w:rsidRDefault="00CA1463" w:rsidP="00CA1463">
      <w:pPr>
        <w:pStyle w:val="NormalWeb"/>
        <w:spacing w:before="0" w:beforeAutospacing="0" w:after="0" w:afterAutospacing="0" w:line="360" w:lineRule="auto"/>
        <w:jc w:val="center"/>
        <w:rPr>
          <w:rStyle w:val="Strong"/>
          <w:color w:val="0E101A"/>
          <w:sz w:val="32"/>
          <w:szCs w:val="32"/>
        </w:rPr>
      </w:pPr>
      <w:r w:rsidRPr="00CA1463">
        <w:rPr>
          <w:rStyle w:val="Strong"/>
          <w:color w:val="0E101A"/>
          <w:sz w:val="32"/>
          <w:szCs w:val="32"/>
        </w:rPr>
        <w:t>Business Idea Compet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:rsidR="00081665" w:rsidRPr="00DB130E" w:rsidRDefault="00345EAB" w:rsidP="002755DC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>
              <w:rPr>
                <w:rFonts w:ascii="Myriad Pro" w:hAnsi="Myriad Pro"/>
                <w:sz w:val="36"/>
                <w:szCs w:val="36"/>
              </w:rPr>
              <w:t>Applicant/s’</w:t>
            </w:r>
            <w:r w:rsidR="00CA1463">
              <w:rPr>
                <w:rFonts w:ascii="Myriad Pro" w:hAnsi="Myriad Pro"/>
                <w:sz w:val="36"/>
                <w:szCs w:val="36"/>
              </w:rPr>
              <w:t xml:space="preserve"> </w:t>
            </w:r>
            <w:r w:rsidR="00081665" w:rsidRPr="009759C1">
              <w:rPr>
                <w:rFonts w:ascii="Myriad Pro" w:hAnsi="Myriad Pro"/>
                <w:sz w:val="36"/>
                <w:szCs w:val="36"/>
              </w:rPr>
              <w:t xml:space="preserve"> Information Form</w:t>
            </w: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:rsidR="00755B40" w:rsidRPr="00755B40" w:rsidRDefault="00755B40" w:rsidP="002755DC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</w:t>
            </w:r>
            <w:r w:rsidR="006E2B35">
              <w:rPr>
                <w:rFonts w:ascii="Times New Roman" w:hAnsi="Times New Roman" w:cs="Times New Roman"/>
                <w:sz w:val="24"/>
                <w:szCs w:val="24"/>
              </w:rPr>
              <w:t xml:space="preserve"> Business Idea</w:t>
            </w:r>
          </w:p>
        </w:tc>
        <w:tc>
          <w:tcPr>
            <w:tcW w:w="5395" w:type="dxa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2755DC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first </w:t>
            </w:r>
            <w:r w:rsidR="006E2B35">
              <w:rPr>
                <w:rFonts w:ascii="Times New Roman" w:hAnsi="Times New Roman" w:cs="Times New Roman"/>
                <w:sz w:val="24"/>
                <w:szCs w:val="24"/>
              </w:rPr>
              <w:t>applicant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="002755DC">
              <w:rPr>
                <w:rFonts w:ascii="Times New Roman" w:hAnsi="Times New Roman" w:cs="Times New Roman"/>
                <w:sz w:val="24"/>
                <w:szCs w:val="24"/>
              </w:rPr>
              <w:t>Faculty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2755DC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University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:rsidR="00755B40" w:rsidRPr="00755B40" w:rsidRDefault="00755B40" w:rsidP="002755DC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="006E2B35">
              <w:rPr>
                <w:rFonts w:ascii="Times New Roman" w:hAnsi="Times New Roman" w:cs="Times New Roman"/>
                <w:sz w:val="24"/>
                <w:szCs w:val="24"/>
              </w:rPr>
              <w:t>pplicant</w:t>
            </w:r>
          </w:p>
        </w:tc>
        <w:tc>
          <w:tcPr>
            <w:tcW w:w="5395" w:type="dxa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2755DC" w:rsidRPr="00755B40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Faculty</w:t>
            </w:r>
          </w:p>
        </w:tc>
        <w:tc>
          <w:tcPr>
            <w:tcW w:w="5395" w:type="dxa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2755DC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University</w:t>
            </w:r>
          </w:p>
        </w:tc>
        <w:tc>
          <w:tcPr>
            <w:tcW w:w="5395" w:type="dxa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:rsidR="00755B40" w:rsidRPr="00755B40" w:rsidRDefault="00755B40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2755DC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2B35" w:rsidRPr="00755B40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6E2B35">
              <w:rPr>
                <w:rFonts w:ascii="Times New Roman" w:hAnsi="Times New Roman" w:cs="Times New Roman"/>
                <w:sz w:val="24"/>
                <w:szCs w:val="24"/>
              </w:rPr>
              <w:t>pplicant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2755DC" w:rsidRPr="00755B40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Faculty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2755DC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University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2755D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FFFFFF" w:themeColor="background1"/>
            </w:tcBorders>
            <w:shd w:val="clear" w:color="auto" w:fill="auto"/>
            <w:vAlign w:val="center"/>
          </w:tcPr>
          <w:p w:rsidR="002755DC" w:rsidRPr="00755B40" w:rsidRDefault="002755DC" w:rsidP="002755DC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plicant</w:t>
            </w:r>
          </w:p>
        </w:tc>
        <w:tc>
          <w:tcPr>
            <w:tcW w:w="5395" w:type="dxa"/>
            <w:shd w:val="clear" w:color="auto" w:fill="auto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2755DC">
        <w:trPr>
          <w:trHeight w:val="510"/>
        </w:trPr>
        <w:tc>
          <w:tcPr>
            <w:tcW w:w="395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  <w:vAlign w:val="center"/>
          </w:tcPr>
          <w:p w:rsidR="002755DC" w:rsidRPr="00755B40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Faculty</w:t>
            </w:r>
          </w:p>
        </w:tc>
        <w:tc>
          <w:tcPr>
            <w:tcW w:w="5395" w:type="dxa"/>
            <w:shd w:val="clear" w:color="auto" w:fill="auto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2755DC">
        <w:trPr>
          <w:trHeight w:val="510"/>
        </w:trPr>
        <w:tc>
          <w:tcPr>
            <w:tcW w:w="395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auto"/>
            <w:vAlign w:val="center"/>
          </w:tcPr>
          <w:p w:rsidR="002755DC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University</w:t>
            </w:r>
          </w:p>
        </w:tc>
        <w:tc>
          <w:tcPr>
            <w:tcW w:w="5395" w:type="dxa"/>
            <w:tcBorders>
              <w:top w:val="single" w:sz="4" w:space="0" w:color="FFFFFF" w:themeColor="background1"/>
            </w:tcBorders>
            <w:shd w:val="clear" w:color="auto" w:fill="auto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2755DC">
        <w:trPr>
          <w:trHeight w:val="510"/>
        </w:trPr>
        <w:tc>
          <w:tcPr>
            <w:tcW w:w="3955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auto"/>
            <w:vAlign w:val="center"/>
          </w:tcPr>
          <w:p w:rsidR="002755DC" w:rsidRPr="00755B40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auto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2755D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2755DC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2B35" w:rsidRPr="00755B40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6E2B35">
              <w:rPr>
                <w:rFonts w:ascii="Times New Roman" w:hAnsi="Times New Roman" w:cs="Times New Roman"/>
                <w:sz w:val="24"/>
                <w:szCs w:val="24"/>
              </w:rPr>
              <w:t>pplicant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2755D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2755DC" w:rsidRPr="00755B40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Faculty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2755DC" w:rsidTr="002755D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2755DC" w:rsidRDefault="002755DC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University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2755DC" w:rsidRDefault="002755DC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2755D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2755DC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2755DC">
        <w:trPr>
          <w:trHeight w:val="510"/>
        </w:trPr>
        <w:tc>
          <w:tcPr>
            <w:tcW w:w="395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081665" w:rsidP="002755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2755DC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:rsidR="003E3031" w:rsidRDefault="003E3031" w:rsidP="006E2B35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</w:p>
    <w:p w:rsidR="00345EAB" w:rsidRPr="00975072" w:rsidRDefault="00975072" w:rsidP="006E2B35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975072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-104775</wp:posOffset>
                </wp:positionH>
                <wp:positionV relativeFrom="paragraph">
                  <wp:posOffset>219075</wp:posOffset>
                </wp:positionV>
                <wp:extent cx="6115050" cy="23241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050" cy="232410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E3031" w:rsidRDefault="003E3031" w:rsidP="003E3031">
                            <w:pPr>
                              <w:spacing w:before="240"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pproved/ Not approved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.…………………………………………………………………………</w:t>
                            </w:r>
                            <w:proofErr w:type="gramEnd"/>
                          </w:p>
                          <w:p w:rsidR="003E3031" w:rsidRDefault="003E3031" w:rsidP="003E3031">
                            <w:pPr>
                              <w:spacing w:before="240"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marks:………………………………………………………………………………………………………………………………………………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.</w:t>
                            </w:r>
                          </w:p>
                          <w:p w:rsidR="003E3031" w:rsidRDefault="003E3031" w:rsidP="003E3031">
                            <w:pPr>
                              <w:spacing w:before="240"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uthorized signature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……………………</w:t>
                            </w:r>
                            <w:proofErr w:type="gramEnd"/>
                          </w:p>
                          <w:p w:rsidR="002755DC" w:rsidRPr="003E3031" w:rsidRDefault="003E3031" w:rsidP="003E3031">
                            <w:pPr>
                              <w:spacing w:before="240"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ate: ………………………………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margin-left:-8.25pt;margin-top:17.25pt;width:481.5pt;height:183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" fillcolor="white [3201]" strokecolor="black [3200]" strokeweight="1pt">
                <v:textbox>
                  <w:txbxContent>
                    <w:p w:rsidR="003E3031" w:rsidRDefault="003E3031" w:rsidP="003E3031">
                      <w:pPr>
                        <w:spacing w:before="240"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pproved/ Not approved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.…………………………………………………………………………</w:t>
                      </w:r>
                      <w:proofErr w:type="gramEnd"/>
                    </w:p>
                    <w:p w:rsidR="003E3031" w:rsidRDefault="003E3031" w:rsidP="003E3031">
                      <w:pPr>
                        <w:spacing w:before="240"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marks:………………………………………………………………………………………………………………………………………………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.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……………………………………………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.</w:t>
                      </w:r>
                    </w:p>
                    <w:p w:rsidR="003E3031" w:rsidRDefault="003E3031" w:rsidP="003E3031">
                      <w:pPr>
                        <w:spacing w:before="240"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uthorized signature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……………………</w:t>
                      </w:r>
                      <w:proofErr w:type="gramEnd"/>
                    </w:p>
                    <w:p w:rsidR="002755DC" w:rsidRPr="003E3031" w:rsidRDefault="003E3031" w:rsidP="003E3031">
                      <w:pPr>
                        <w:spacing w:before="240"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ate: …………………………………</w:t>
                      </w:r>
                    </w:p>
                  </w:txbxContent>
                </v:textbox>
              </v:rect>
            </w:pict>
          </mc:Fallback>
        </mc:AlternateContent>
      </w:r>
      <w:r w:rsidR="00345EAB" w:rsidRPr="00975072">
        <w:rPr>
          <w:rFonts w:ascii="Times New Roman" w:hAnsi="Times New Roman" w:cs="Times New Roman"/>
          <w:b/>
          <w:bCs/>
          <w:sz w:val="24"/>
          <w:szCs w:val="24"/>
        </w:rPr>
        <w:t>For official use only</w:t>
      </w:r>
    </w:p>
    <w:p w:rsidR="003E3031" w:rsidRDefault="003E3031" w:rsidP="003E303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</w:p>
    <w:p w:rsidR="00132E0D" w:rsidRPr="00DB130E" w:rsidRDefault="00132E0D" w:rsidP="003E303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</w:p>
    <w:sectPr w:rsidR="00132E0D" w:rsidRPr="00DB130E" w:rsidSect="002755DC">
      <w:pgSz w:w="12240" w:h="15840"/>
      <w:pgMar w:top="540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altName w:val="Lucida Sans Unicode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AUAfo4u6SwAAAA="/>
  </w:docVars>
  <w:rsids>
    <w:rsidRoot w:val="00450C39"/>
    <w:rsid w:val="00057707"/>
    <w:rsid w:val="00081665"/>
    <w:rsid w:val="00116826"/>
    <w:rsid w:val="00132E0D"/>
    <w:rsid w:val="002755DC"/>
    <w:rsid w:val="002E4760"/>
    <w:rsid w:val="00345EAB"/>
    <w:rsid w:val="003875F8"/>
    <w:rsid w:val="003E3031"/>
    <w:rsid w:val="00450C39"/>
    <w:rsid w:val="004C1CD5"/>
    <w:rsid w:val="006731A3"/>
    <w:rsid w:val="006E2B35"/>
    <w:rsid w:val="00755B40"/>
    <w:rsid w:val="00760B04"/>
    <w:rsid w:val="009234CC"/>
    <w:rsid w:val="00975072"/>
    <w:rsid w:val="009759C1"/>
    <w:rsid w:val="009C5295"/>
    <w:rsid w:val="00B25D1E"/>
    <w:rsid w:val="00BD100F"/>
    <w:rsid w:val="00BE2170"/>
    <w:rsid w:val="00BF6C54"/>
    <w:rsid w:val="00CA1463"/>
    <w:rsid w:val="00DB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CA1463"/>
    <w:rPr>
      <w:b/>
      <w:bCs/>
    </w:rPr>
  </w:style>
  <w:style w:type="paragraph" w:styleId="NormalWeb">
    <w:name w:val="Normal (Web)"/>
    <w:basedOn w:val="Normal"/>
    <w:uiPriority w:val="99"/>
    <w:unhideWhenUsed/>
    <w:rsid w:val="00CA14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Dhanushika</cp:lastModifiedBy>
  <cp:revision>2</cp:revision>
  <cp:lastPrinted>2018-02-01T16:06:00Z</cp:lastPrinted>
  <dcterms:created xsi:type="dcterms:W3CDTF">2021-02-16T20:45:00Z</dcterms:created>
  <dcterms:modified xsi:type="dcterms:W3CDTF">2021-02-16T20:45:00Z</dcterms:modified>
</cp:coreProperties>
</file>